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0A5D9D67" w14:textId="49FBDAEE" w:rsidR="00E02AE5" w:rsidRPr="00017559" w:rsidRDefault="00225A4A" w:rsidP="00B849AF">
      <w:pPr>
        <w:spacing w:after="120"/>
        <w:jc w:val="center"/>
        <w:rPr>
          <w:color w:val="00B0F0"/>
          <w:sz w:val="40"/>
          <w:szCs w:val="40"/>
        </w:rPr>
      </w:pPr>
      <w:r>
        <w:t>Lucas Gabriel Borges Rocha</w:t>
      </w:r>
    </w:p>
    <w:p w14:paraId="0AD385E4" w14:textId="6FC43CB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479714EB" w14:textId="0E9C55B1" w:rsidR="0010663D" w:rsidRDefault="004B2AD9" w:rsidP="00225A4A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184C2262" w14:textId="7DA9FF50" w:rsidR="00225A4A" w:rsidRPr="00225A4A" w:rsidRDefault="00225A4A" w:rsidP="00225A4A">
      <w:pPr>
        <w:jc w:val="center"/>
        <w:rPr>
          <w:sz w:val="40"/>
          <w:szCs w:val="40"/>
        </w:rPr>
      </w:pPr>
      <w:r>
        <w:rPr>
          <w:sz w:val="40"/>
          <w:szCs w:val="40"/>
        </w:rPr>
        <w:t>NET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6629C9C1" w14:textId="0D906FEE" w:rsidR="00584C2D" w:rsidRPr="00E02AE5" w:rsidRDefault="00584C2D" w:rsidP="00AC33D5">
                            <w:pPr>
                              <w:spacing w:after="0"/>
                            </w:pPr>
                            <w:r w:rsidRPr="00E02AE5">
                              <w:t>Prof. Cleverson Avelino Ferreira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0FD45442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6629C9C1" w14:textId="0D906FEE" w:rsidR="00584C2D" w:rsidRPr="00E02AE5" w:rsidRDefault="00584C2D" w:rsidP="00AC33D5">
                      <w:pPr>
                        <w:spacing w:after="0"/>
                      </w:pPr>
                      <w:r w:rsidRPr="00E02AE5">
                        <w:t>Prof. Cleverson Avelino Ferreira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43E1EDBD" w:rsidR="0010663D" w:rsidRDefault="0010663D" w:rsidP="0010663D">
      <w:pPr>
        <w:jc w:val="center"/>
      </w:pPr>
      <w:r>
        <w:t>202</w:t>
      </w:r>
      <w:r w:rsidR="00584C2D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225A4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225A4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225A4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6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225A4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225A4A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225A4A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7C1BF743" w:rsidR="00D87E14" w:rsidRDefault="00225A4A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4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6</w:t>
        </w:r>
        <w:r w:rsidR="00D87E14"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29184451"/>
      <w:r>
        <w:t xml:space="preserve">Figura </w:t>
      </w:r>
      <w:r w:rsidR="00225A4A">
        <w:fldChar w:fldCharType="begin"/>
      </w:r>
      <w:r w:rsidR="00225A4A">
        <w:instrText xml:space="preserve"> SEQ Figura \* ARABIC </w:instrText>
      </w:r>
      <w:r w:rsidR="00225A4A">
        <w:fldChar w:fldCharType="separate"/>
      </w:r>
      <w:r>
        <w:rPr>
          <w:noProof/>
        </w:rPr>
        <w:t>1</w:t>
      </w:r>
      <w:r w:rsidR="00225A4A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3220199" w14:textId="67343B14" w:rsidR="0094014C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necessários ou desejados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77777777" w:rsidR="00130C93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indesejados ou impeditivo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59CB524B" w:rsidR="0094014C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ções ou capacidades esperadas ou necessária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777777" w:rsidR="00130C93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ções ou capacidades indesejadas ou não permitid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r w:rsidR="00225A4A">
        <w:fldChar w:fldCharType="begin"/>
      </w:r>
      <w:r w:rsidR="00225A4A">
        <w:instrText xml:space="preserve"> SEQ Figura \* ARABIC </w:instrText>
      </w:r>
      <w:r w:rsidR="00225A4A">
        <w:fldChar w:fldCharType="separate"/>
      </w:r>
      <w:r>
        <w:rPr>
          <w:noProof/>
        </w:rPr>
        <w:t>2</w:t>
      </w:r>
      <w:r w:rsidR="00225A4A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61D3E18D" w14:textId="012CC48C" w:rsidR="007F18BE" w:rsidRDefault="007F18BE" w:rsidP="007F18BE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1880BD16" w14:textId="77777777" w:rsidR="007F18BE" w:rsidRDefault="007F18BE" w:rsidP="007F18BE">
      <w:pPr>
        <w:ind w:left="360"/>
      </w:pPr>
    </w:p>
    <w:p w14:paraId="1B26981D" w14:textId="7DB49AA4" w:rsidR="007F18BE" w:rsidRPr="00225A4A" w:rsidRDefault="007F18BE" w:rsidP="007F18BE">
      <w:pPr>
        <w:ind w:left="360"/>
        <w:rPr>
          <w:color w:val="00B0F0"/>
        </w:rPr>
      </w:pPr>
    </w:p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56716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AD7528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F76475" w14:paraId="1CEAAE0E" w14:textId="77777777" w:rsidTr="003B0865">
        <w:tc>
          <w:tcPr>
            <w:tcW w:w="704" w:type="dxa"/>
          </w:tcPr>
          <w:p w14:paraId="55C42C0D" w14:textId="2DD7E6F0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79727E0F" w14:textId="199D54B3" w:rsidR="003B0865" w:rsidRPr="004867AB" w:rsidRDefault="003B0865" w:rsidP="003B0865">
            <w:r>
              <w:t>Criar interface responsiva para cadastro de usuário</w:t>
            </w:r>
            <w:r w:rsidR="00FC7916">
              <w:t xml:space="preserve"> Cliente e administrador</w:t>
            </w:r>
          </w:p>
        </w:tc>
      </w:tr>
      <w:tr w:rsidR="003B0865" w:rsidRPr="00F76475" w14:paraId="14C7C457" w14:textId="77777777" w:rsidTr="003B0865">
        <w:tc>
          <w:tcPr>
            <w:tcW w:w="704" w:type="dxa"/>
          </w:tcPr>
          <w:p w14:paraId="54362A3B" w14:textId="15931B5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3CFF081A" w14:textId="6924B437" w:rsidR="003B0865" w:rsidRPr="004867AB" w:rsidRDefault="003B0865" w:rsidP="003B0865">
            <w:r>
              <w:t xml:space="preserve">Validar campos de entrada </w:t>
            </w:r>
            <w:r w:rsidR="003D5A62">
              <w:t>(</w:t>
            </w:r>
            <w:proofErr w:type="spellStart"/>
            <w:r>
              <w:t>Re</w:t>
            </w:r>
            <w:r w:rsidR="003D5A62">
              <w:t>gE</w:t>
            </w:r>
            <w:r>
              <w:t>x</w:t>
            </w:r>
            <w:proofErr w:type="spellEnd"/>
            <w:r>
              <w:t xml:space="preserve"> </w:t>
            </w:r>
            <w:r w:rsidR="003D5A62">
              <w:t>e/</w:t>
            </w:r>
            <w:r>
              <w:t>ou Javascript</w:t>
            </w:r>
            <w:r w:rsidR="003D5A62">
              <w:t xml:space="preserve">) </w:t>
            </w:r>
            <w:r w:rsidR="00FC7916">
              <w:t xml:space="preserve">CPF, CEP, nome, </w:t>
            </w:r>
            <w:proofErr w:type="spellStart"/>
            <w:r w:rsidR="00FC7916">
              <w:t>email</w:t>
            </w:r>
            <w:proofErr w:type="spellEnd"/>
            <w:r w:rsidR="00FC7916">
              <w:t>, telefone</w:t>
            </w:r>
          </w:p>
        </w:tc>
      </w:tr>
      <w:tr w:rsidR="003B0865" w:rsidRPr="00F76475" w14:paraId="6101E765" w14:textId="77777777" w:rsidTr="003B0865">
        <w:tc>
          <w:tcPr>
            <w:tcW w:w="704" w:type="dxa"/>
          </w:tcPr>
          <w:p w14:paraId="33CC61F3" w14:textId="4967500A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42D66BC3" w14:textId="7A93F4DA" w:rsidR="003B0865" w:rsidRPr="004867AB" w:rsidRDefault="003B0865" w:rsidP="003B0865">
            <w:r>
              <w:t>Autenticação de usuário com senha criptografada, mantida no BD</w:t>
            </w:r>
            <w:r w:rsidR="00FC7916">
              <w:t xml:space="preserve"> Cliente e administrador</w:t>
            </w:r>
            <w:r w:rsidR="003D5A62">
              <w:rPr>
                <w:color w:val="00B0F0"/>
              </w:rPr>
              <w:t xml:space="preserve"> </w:t>
            </w:r>
          </w:p>
        </w:tc>
      </w:tr>
      <w:tr w:rsidR="003B0865" w:rsidRPr="00F76475" w14:paraId="4FA3D1B3" w14:textId="77777777" w:rsidTr="003B0865">
        <w:tc>
          <w:tcPr>
            <w:tcW w:w="704" w:type="dxa"/>
          </w:tcPr>
          <w:p w14:paraId="3045A286" w14:textId="07FAF265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7A78C3F2" w14:textId="4E9F8BB0" w:rsidR="00FC7916" w:rsidRPr="004867AB" w:rsidRDefault="003B0865" w:rsidP="00FC7916">
            <w:r w:rsidRPr="004867AB">
              <w:t>Exigir autenticação, caso o usuário acesse uma URL da aplicação quando não estiver autenticado</w:t>
            </w:r>
            <w:r>
              <w:t>.</w:t>
            </w:r>
            <w:r w:rsidR="00FC7916">
              <w:t xml:space="preserve"> Tela de perfil</w:t>
            </w:r>
            <w:r w:rsidR="003D5A62">
              <w:t xml:space="preserve"> </w:t>
            </w:r>
          </w:p>
        </w:tc>
      </w:tr>
      <w:tr w:rsidR="003B0865" w:rsidRPr="00F76475" w14:paraId="06DFE69F" w14:textId="77777777" w:rsidTr="003B0865">
        <w:tc>
          <w:tcPr>
            <w:tcW w:w="704" w:type="dxa"/>
          </w:tcPr>
          <w:p w14:paraId="0D7E6ACC" w14:textId="4131CAC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45D3CF61" w14:textId="3BAF2995" w:rsidR="003B0865" w:rsidRDefault="003B0865" w:rsidP="003B0865">
            <w:r w:rsidRPr="00E2684A">
              <w:t>Controlar e gerenciar a sessão com os dados do usuário</w:t>
            </w:r>
            <w:r w:rsidR="00FC7916">
              <w:t>.</w:t>
            </w:r>
            <w:r w:rsidR="003D5A62">
              <w:t xml:space="preserve"> </w:t>
            </w:r>
            <w:r w:rsidR="003D5A62">
              <w:rPr>
                <w:color w:val="00B0F0"/>
              </w:rPr>
              <w:t>indicar quais funcionalidades para quais perfis de usuário serão implementadas para apresentar este requisito funcionado</w:t>
            </w:r>
          </w:p>
        </w:tc>
      </w:tr>
      <w:tr w:rsidR="003B0865" w:rsidRPr="00F76475" w14:paraId="50897C33" w14:textId="77777777" w:rsidTr="003B0865">
        <w:tc>
          <w:tcPr>
            <w:tcW w:w="704" w:type="dxa"/>
          </w:tcPr>
          <w:p w14:paraId="2C676C72" w14:textId="22E7EA1D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16B813BA" w14:textId="640CA8D1" w:rsidR="003B0865" w:rsidRPr="004867AB" w:rsidRDefault="003B0865" w:rsidP="003B0865">
            <w:r>
              <w:t xml:space="preserve">Identificar na interface </w:t>
            </w:r>
            <w:proofErr w:type="spellStart"/>
            <w:r>
              <w:t>o</w:t>
            </w:r>
            <w:proofErr w:type="spellEnd"/>
            <w:r>
              <w:t xml:space="preserve"> usuário autenticado</w:t>
            </w:r>
            <w:r w:rsidR="00FC7916">
              <w:t>. tela principal, tela de perfil</w:t>
            </w:r>
            <w:r w:rsidR="003D5A62">
              <w:t xml:space="preserve"> </w:t>
            </w:r>
          </w:p>
        </w:tc>
      </w:tr>
      <w:tr w:rsidR="003B0865" w:rsidRPr="00F76475" w14:paraId="7BC0CC0D" w14:textId="77777777" w:rsidTr="003B0865">
        <w:tc>
          <w:tcPr>
            <w:tcW w:w="704" w:type="dxa"/>
          </w:tcPr>
          <w:p w14:paraId="2E6F2BA9" w14:textId="360D113C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79EAC1AA" w14:textId="331C8738" w:rsidR="003B0865" w:rsidRDefault="003B0865" w:rsidP="003B0865">
            <w:r w:rsidRPr="00E2684A">
              <w:t>Expirar a sessão do usuário</w:t>
            </w:r>
            <w:r w:rsidR="00FC7916">
              <w:t>. tela principal, tela de perfil</w:t>
            </w:r>
            <w:r w:rsidR="003D5A62">
              <w:t xml:space="preserve"> </w:t>
            </w:r>
          </w:p>
        </w:tc>
      </w:tr>
      <w:tr w:rsidR="003B0865" w:rsidRPr="00F76475" w14:paraId="6E396EF3" w14:textId="77777777" w:rsidTr="003B0865">
        <w:tc>
          <w:tcPr>
            <w:tcW w:w="704" w:type="dxa"/>
          </w:tcPr>
          <w:p w14:paraId="5B400012" w14:textId="2E5AF534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414FA900" w14:textId="5E2260DC" w:rsidR="003B0865" w:rsidRPr="004867AB" w:rsidRDefault="003B0865" w:rsidP="003B0865">
            <w:r w:rsidRPr="004867AB">
              <w:t>Fazer upload da imagem do avatar do usuário para o servidor</w:t>
            </w:r>
            <w:r w:rsidR="00FC7916">
              <w:t>. tela de perfil</w:t>
            </w:r>
          </w:p>
        </w:tc>
      </w:tr>
      <w:tr w:rsidR="003B0865" w:rsidRPr="00F76475" w14:paraId="0FB7A918" w14:textId="77777777" w:rsidTr="003B0865">
        <w:tc>
          <w:tcPr>
            <w:tcW w:w="704" w:type="dxa"/>
          </w:tcPr>
          <w:p w14:paraId="3C5DB1D3" w14:textId="727D8D86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717BC63D" w14:textId="54B5479F" w:rsidR="003B0865" w:rsidRPr="004867AB" w:rsidRDefault="003B0865" w:rsidP="003B0865">
            <w:r w:rsidRPr="00E2684A">
              <w:t xml:space="preserve">Persistir em </w:t>
            </w:r>
            <w:r>
              <w:t>BD</w:t>
            </w:r>
            <w:r w:rsidRPr="00E2684A">
              <w:t xml:space="preserve"> </w:t>
            </w:r>
            <w:r>
              <w:t>R</w:t>
            </w:r>
            <w:r w:rsidRPr="00E2684A">
              <w:t>elacional todo</w:t>
            </w:r>
            <w:r>
              <w:t>s os dados do sistema</w:t>
            </w:r>
            <w:r w:rsidR="00FC7916">
              <w:t>. carro, usuário</w:t>
            </w:r>
            <w:r w:rsidR="00E654B1">
              <w:t xml:space="preserve"> </w:t>
            </w:r>
          </w:p>
        </w:tc>
      </w:tr>
      <w:tr w:rsidR="003B0865" w:rsidRPr="00F76475" w14:paraId="5E58FDC7" w14:textId="77777777" w:rsidTr="003B0865">
        <w:tc>
          <w:tcPr>
            <w:tcW w:w="704" w:type="dxa"/>
          </w:tcPr>
          <w:p w14:paraId="3B60A004" w14:textId="28842117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234" w:type="dxa"/>
          </w:tcPr>
          <w:p w14:paraId="04E790F9" w14:textId="43CA6ECE" w:rsidR="00C51F31" w:rsidRDefault="003B0865" w:rsidP="003B0865">
            <w:r w:rsidRPr="004867AB">
              <w:t>Criação de filtros de pesquisa para as informações do sistema</w:t>
            </w:r>
            <w:r w:rsidR="00FC7916">
              <w:t>. Filtro de busca de carros</w:t>
            </w:r>
            <w:r w:rsidR="00E654B1">
              <w:t xml:space="preserve"> </w:t>
            </w:r>
          </w:p>
        </w:tc>
      </w:tr>
      <w:tr w:rsidR="003B0865" w:rsidRPr="00F76475" w14:paraId="23B1AD15" w14:textId="77777777" w:rsidTr="003B0865">
        <w:tc>
          <w:tcPr>
            <w:tcW w:w="704" w:type="dxa"/>
          </w:tcPr>
          <w:p w14:paraId="7BC8BFD3" w14:textId="54CD8712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234" w:type="dxa"/>
          </w:tcPr>
          <w:p w14:paraId="5F7401EE" w14:textId="4F243918" w:rsidR="00C51F31" w:rsidRPr="00E2684A" w:rsidRDefault="003B0865" w:rsidP="003B0865">
            <w:r w:rsidRPr="004867AB">
              <w:t>Criação de usuário administrador, com interface própria para manipular informações do sistema</w:t>
            </w:r>
            <w:r w:rsidR="00FC7916">
              <w:t>. Interface para o administrador registrar carros</w:t>
            </w:r>
          </w:p>
        </w:tc>
      </w:tr>
      <w:tr w:rsidR="003B0865" w:rsidRPr="00F76475" w14:paraId="4A635377" w14:textId="77777777" w:rsidTr="003B0865">
        <w:tc>
          <w:tcPr>
            <w:tcW w:w="704" w:type="dxa"/>
          </w:tcPr>
          <w:p w14:paraId="14775E03" w14:textId="4A5C6CDB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234" w:type="dxa"/>
          </w:tcPr>
          <w:p w14:paraId="425E52DC" w14:textId="50A7645F" w:rsidR="003B0865" w:rsidRPr="00E2684A" w:rsidRDefault="003B0865" w:rsidP="003B0865">
            <w:r w:rsidRPr="00E2684A">
              <w:t>Ativação do HTTPS no servidor Web</w:t>
            </w:r>
          </w:p>
        </w:tc>
      </w:tr>
      <w:tr w:rsidR="00742925" w:rsidRPr="00F76475" w14:paraId="1B54F952" w14:textId="77777777" w:rsidTr="003B0865">
        <w:tc>
          <w:tcPr>
            <w:tcW w:w="704" w:type="dxa"/>
          </w:tcPr>
          <w:p w14:paraId="27EB322C" w14:textId="77777777" w:rsidR="00742925" w:rsidRDefault="00742925" w:rsidP="003B086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6F0C51CA" w:rsidR="00742925" w:rsidRPr="00E2684A" w:rsidRDefault="00742925" w:rsidP="003B0865">
            <w:r w:rsidRPr="00742925">
              <w:rPr>
                <w:color w:val="00B0F0"/>
              </w:rPr>
              <w:t>...</w:t>
            </w:r>
          </w:p>
        </w:tc>
      </w:tr>
    </w:tbl>
    <w:p w14:paraId="31559E8D" w14:textId="27278B62" w:rsidR="007F18BE" w:rsidRPr="00017559" w:rsidRDefault="007F18BE" w:rsidP="007F18BE">
      <w:pPr>
        <w:pStyle w:val="Legenda"/>
      </w:pPr>
      <w:bookmarkStart w:id="9" w:name="_Toc129184453"/>
      <w:proofErr w:type="spellStart"/>
      <w:r w:rsidRPr="00742925">
        <w:rPr>
          <w:lang w:val="en-US"/>
        </w:rPr>
        <w:t>Figura</w:t>
      </w:r>
      <w:proofErr w:type="spellEnd"/>
      <w:r w:rsidRPr="00742925">
        <w:rPr>
          <w:lang w:val="en-US"/>
        </w:rPr>
        <w:t xml:space="preserve"> </w:t>
      </w:r>
      <w:r>
        <w:fldChar w:fldCharType="begin"/>
      </w:r>
      <w:r w:rsidRPr="00742925">
        <w:rPr>
          <w:lang w:val="en-US"/>
        </w:rPr>
        <w:instrText xml:space="preserve"> SEQ Figura \* ARABIC </w:instrText>
      </w:r>
      <w:r>
        <w:fldChar w:fldCharType="separate"/>
      </w:r>
      <w:r w:rsidR="00742925" w:rsidRPr="00742925">
        <w:rPr>
          <w:noProof/>
          <w:lang w:val="en-US"/>
        </w:rPr>
        <w:t>3</w:t>
      </w:r>
      <w:r>
        <w:rPr>
          <w:noProof/>
        </w:rPr>
        <w:fldChar w:fldCharType="end"/>
      </w:r>
      <w:r w:rsidRPr="00742925">
        <w:rPr>
          <w:lang w:val="en-US"/>
        </w:rPr>
        <w:t xml:space="preserve"> – </w:t>
      </w:r>
      <w:proofErr w:type="spellStart"/>
      <w:r w:rsidR="004514D9">
        <w:rPr>
          <w:lang w:val="en-US"/>
        </w:rPr>
        <w:t>Requisitos</w:t>
      </w:r>
      <w:proofErr w:type="spellEnd"/>
      <w:r w:rsidR="004514D9">
        <w:rPr>
          <w:lang w:val="en-US"/>
        </w:rPr>
        <w:t xml:space="preserve"> do </w:t>
      </w:r>
      <w:proofErr w:type="spellStart"/>
      <w:r w:rsidR="004514D9">
        <w:rPr>
          <w:lang w:val="en-US"/>
        </w:rPr>
        <w:t>Produto</w:t>
      </w:r>
      <w:proofErr w:type="spellEnd"/>
      <w:r w:rsidRPr="00017559">
        <w:rPr>
          <w:noProof/>
        </w:rPr>
        <w:t>.</w:t>
      </w:r>
      <w:bookmarkEnd w:id="9"/>
    </w:p>
    <w:p w14:paraId="3CD7B7DA" w14:textId="48A52E4D" w:rsidR="00B257D8" w:rsidRDefault="00B257D8">
      <w: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r w:rsidR="00225A4A">
        <w:fldChar w:fldCharType="begin"/>
      </w:r>
      <w:r w:rsidR="00225A4A">
        <w:instrText xml:space="preserve"> SEQ Figura \* ARABIC </w:instrText>
      </w:r>
      <w:r w:rsidR="00225A4A">
        <w:fldChar w:fldCharType="separate"/>
      </w:r>
      <w:r w:rsidR="004514D9">
        <w:rPr>
          <w:noProof/>
        </w:rPr>
        <w:t>4</w:t>
      </w:r>
      <w:r w:rsidR="00225A4A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B2A52" w14:textId="77777777" w:rsidR="00D47A73" w:rsidRDefault="00D47A73" w:rsidP="004E16B3">
      <w:pPr>
        <w:spacing w:after="0" w:line="240" w:lineRule="auto"/>
      </w:pPr>
      <w:r>
        <w:separator/>
      </w:r>
    </w:p>
  </w:endnote>
  <w:endnote w:type="continuationSeparator" w:id="0">
    <w:p w14:paraId="0567DE5D" w14:textId="77777777" w:rsidR="00D47A73" w:rsidRDefault="00D47A73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57DA2" w14:textId="77777777" w:rsidR="00D47A73" w:rsidRDefault="00D47A73" w:rsidP="004E16B3">
      <w:pPr>
        <w:spacing w:after="0" w:line="240" w:lineRule="auto"/>
      </w:pPr>
      <w:r>
        <w:separator/>
      </w:r>
    </w:p>
  </w:footnote>
  <w:footnote w:type="continuationSeparator" w:id="0">
    <w:p w14:paraId="08E2232F" w14:textId="77777777" w:rsidR="00D47A73" w:rsidRDefault="00D47A73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E22E5D4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3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2965985">
    <w:abstractNumId w:val="13"/>
  </w:num>
  <w:num w:numId="2" w16cid:durableId="1585722316">
    <w:abstractNumId w:val="5"/>
  </w:num>
  <w:num w:numId="3" w16cid:durableId="528226975">
    <w:abstractNumId w:val="16"/>
  </w:num>
  <w:num w:numId="4" w16cid:durableId="1977296408">
    <w:abstractNumId w:val="12"/>
  </w:num>
  <w:num w:numId="5" w16cid:durableId="695932042">
    <w:abstractNumId w:val="9"/>
  </w:num>
  <w:num w:numId="6" w16cid:durableId="1389840208">
    <w:abstractNumId w:val="11"/>
  </w:num>
  <w:num w:numId="7" w16cid:durableId="1657493995">
    <w:abstractNumId w:val="3"/>
  </w:num>
  <w:num w:numId="8" w16cid:durableId="1055809971">
    <w:abstractNumId w:val="0"/>
  </w:num>
  <w:num w:numId="9" w16cid:durableId="882905983">
    <w:abstractNumId w:val="2"/>
  </w:num>
  <w:num w:numId="10" w16cid:durableId="1167600146">
    <w:abstractNumId w:val="7"/>
  </w:num>
  <w:num w:numId="11" w16cid:durableId="1773239189">
    <w:abstractNumId w:val="11"/>
    <w:lvlOverride w:ilvl="0">
      <w:startOverride w:val="1"/>
    </w:lvlOverride>
  </w:num>
  <w:num w:numId="12" w16cid:durableId="281112593">
    <w:abstractNumId w:val="14"/>
  </w:num>
  <w:num w:numId="13" w16cid:durableId="160971193">
    <w:abstractNumId w:val="6"/>
  </w:num>
  <w:num w:numId="14" w16cid:durableId="493685811">
    <w:abstractNumId w:val="8"/>
  </w:num>
  <w:num w:numId="15" w16cid:durableId="1807429309">
    <w:abstractNumId w:val="10"/>
  </w:num>
  <w:num w:numId="16" w16cid:durableId="1791898959">
    <w:abstractNumId w:val="15"/>
  </w:num>
  <w:num w:numId="17" w16cid:durableId="421727910">
    <w:abstractNumId w:val="4"/>
  </w:num>
  <w:num w:numId="18" w16cid:durableId="6026853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25A4A"/>
    <w:rsid w:val="00233CD7"/>
    <w:rsid w:val="00234AAF"/>
    <w:rsid w:val="00236B3D"/>
    <w:rsid w:val="00244628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205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0865"/>
    <w:rsid w:val="003B1F8B"/>
    <w:rsid w:val="003B230E"/>
    <w:rsid w:val="003B6343"/>
    <w:rsid w:val="003D5A62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14D9"/>
    <w:rsid w:val="00456F7F"/>
    <w:rsid w:val="00463049"/>
    <w:rsid w:val="00465E48"/>
    <w:rsid w:val="00472784"/>
    <w:rsid w:val="004867AB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6C3A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2925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125C1"/>
    <w:rsid w:val="008129B3"/>
    <w:rsid w:val="00817F8D"/>
    <w:rsid w:val="008210C5"/>
    <w:rsid w:val="00821C5B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3CD8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950A2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519E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D04440"/>
    <w:rsid w:val="00D10A76"/>
    <w:rsid w:val="00D129ED"/>
    <w:rsid w:val="00D223D7"/>
    <w:rsid w:val="00D40635"/>
    <w:rsid w:val="00D41AAE"/>
    <w:rsid w:val="00D47A73"/>
    <w:rsid w:val="00D7004A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5BFC"/>
    <w:rsid w:val="00E25FEA"/>
    <w:rsid w:val="00E2684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654B1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87B61"/>
    <w:rsid w:val="00F91EE6"/>
    <w:rsid w:val="00FA629D"/>
    <w:rsid w:val="00FA63D7"/>
    <w:rsid w:val="00FB0684"/>
    <w:rsid w:val="00FB0F62"/>
    <w:rsid w:val="00FC18AD"/>
    <w:rsid w:val="00FC5669"/>
    <w:rsid w:val="00FC78B4"/>
    <w:rsid w:val="00FC7916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7</Pages>
  <Words>632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ucas Rocha</cp:lastModifiedBy>
  <cp:revision>4</cp:revision>
  <dcterms:created xsi:type="dcterms:W3CDTF">2023-03-29T19:27:00Z</dcterms:created>
  <dcterms:modified xsi:type="dcterms:W3CDTF">2023-04-04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